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Cover</w:t>
      </w:r>
      <w:r>
        <w:t xml:space="preserve"> </w:t>
      </w:r>
      <w:r>
        <w:t xml:space="preserve">Letter</w:t>
      </w:r>
      <w:r>
        <w:t xml:space="preserve"> </w:t>
      </w:r>
      <w:r>
        <w:t xml:space="preserve">-</w:t>
      </w:r>
      <w:r>
        <w:t xml:space="preserve"> </w:t>
      </w:r>
      <w:r>
        <w:t xml:space="preserve">Bangladesh</w:t>
      </w:r>
      <w:r>
        <w:t xml:space="preserve"> </w:t>
      </w:r>
      <w:r>
        <w:t xml:space="preserve">Dhaka</w:t>
      </w:r>
    </w:p>
    <w:bookmarkStart w:id="20" w:name="Xcc1e22fd30579e1720e110f1c77c80345b91f79"/>
    <w:p>
      <w:pPr>
        <w:pStyle w:val="Heading1"/>
      </w:pPr>
      <w:r>
        <w:t xml:space="preserve">Cover Letter for Biologist Position in Bangladesh Dhaka</w:t>
      </w:r>
    </w:p>
    <w:p>
      <w:pPr>
        <w:pStyle w:val="FirstParagraph"/>
      </w:pPr>
      <w:r>
        <w:t xml:space="preserve">Dear [Hiring Manager's Name],</w:t>
      </w:r>
    </w:p>
    <w:p>
      <w:pPr>
        <w:pStyle w:val="BodyText"/>
      </w:pPr>
      <w:r>
        <w:t xml:space="preserve">I am writing to express my sincere interest in the Biologist position at [Organization Name] in Bangladesh Dhaka. As a dedicated and experienced biologist with a passion for ecological conservation and scientific research, I am excited about the opportunity to contribute my expertise to a dynamic institution that values innovation and environmental stewardship. Bangladesh, particularly Dhaka, has long been a hub of biodiversity and ecological complexity, making it an ideal location for impactful biological work. My academic background, professional experience, and deep commitment to sustainable practices align perfectly with the goals of this role.</w:t>
      </w:r>
    </w:p>
    <w:p>
      <w:pPr>
        <w:pStyle w:val="BodyText"/>
      </w:pPr>
      <w:r>
        <w:t xml:space="preserve">With a [insert degree level] in Biology from [University Name], I have developed a strong foundation in molecular biology, ecology, and environmental science. Over the past [number] years, I have worked extensively in both laboratory and field settings, conducting research on topics ranging from microbial diversity to ecosystem dynamics. My work has included designing experiments, analyzing data using advanced statistical tools, and publishing findings in peer-reviewed journals. These experiences have honed my ability to tackle complex biological questions while maintaining a focus on real-world applications.</w:t>
      </w:r>
    </w:p>
    <w:p>
      <w:pPr>
        <w:pStyle w:val="BodyText"/>
      </w:pPr>
      <w:r>
        <w:t xml:space="preserve">What sets me apart as a Biologist is my ability to bridge theoretical knowledge with practical solutions. For instance, during my time at [Previous Organization], I led a project assessing the impact of urbanization on local flora in Dhaka’s surrounding regions. This work required meticulous data collection, collaboration with local communities, and the development of strategies to mitigate habitat loss. The results were not only published in [Journal Name] but also contributed to policy discussions aimed at preserving Bangladesh’s unique ecosystems. I am particularly drawn to the opportunity at [Organization Name] because of its reputation for addressing pressing environmental challenges in Bangladesh Dhaka, where rapid urbanization and climate change pose significant threats to biodiversity.</w:t>
      </w:r>
    </w:p>
    <w:p>
      <w:pPr>
        <w:pStyle w:val="BodyText"/>
      </w:pPr>
      <w:r>
        <w:t xml:space="preserve">As a Biologist, I understand the importance of adaptability in diverse environments. Dhaka’s unique ecological landscape—ranging from the Sundarbans mangrove forests to the bustling cityscape—requires a nuanced approach to research and conservation. My ability to work in both remote field locations and high-tech laboratories ensures that I can contribute effectively to your organization’s mission. Additionally, my fluency in [language, if applicable] and cultural sensitivity will allow me to collaborate seamlessly with local stakeholders, including government agencies, NGOs, and community groups.</w:t>
      </w:r>
    </w:p>
    <w:p>
      <w:pPr>
        <w:pStyle w:val="BodyText"/>
      </w:pPr>
      <w:r>
        <w:t xml:space="preserve">In Bangladesh Dhaka, the intersection of biology and sustainability is more critical than ever. The city’s rapid growth has led to increased pollution, loss of green spaces, and threats to native species. As a Biologist, I am motivated by the opportunity to contribute to solutions that balance development with environmental protection. My research on [specific project or topic] has equipped me with the skills to design studies that address these challenges while adhering to ethical and scientific standards. I am particularly interested in exploring how biological innovations can support Dhaka’s transition toward a more sustainable future.</w:t>
      </w:r>
    </w:p>
    <w:p>
      <w:pPr>
        <w:pStyle w:val="BodyText"/>
      </w:pPr>
      <w:r>
        <w:t xml:space="preserve">What excites me most about this opportunity is the chance to work within a team that values both scientific rigor and community engagement. Bangladesh Dhaka is home to some of the world’s most pressing environmental issues, and I am eager to apply my expertise to make a tangible difference. Whether it’s conducting field surveys, analyzing water quality samples, or advising on conservation strategies, I am committed to delivering results that align with your organization’s objectives. My collaborative spirit and problem-solving mindset ensure that I will be a valuable asset to your team.</w:t>
      </w:r>
    </w:p>
    <w:p>
      <w:pPr>
        <w:pStyle w:val="BodyText"/>
      </w:pPr>
      <w:r>
        <w:t xml:space="preserve">I would welcome the opportunity to discuss how my background and skills can contribute to [Organization Name]’s work in Bangladesh Dhaka. Thank you for considering my application. I look forward to the possibility of contributing to your mission and advancing biological research in this vibrant and challenging environment.</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Cover Letter - Bangladesh Dhaka</dc:title>
  <dc:creator/>
  <dc:language>en</dc:language>
  <cp:keywords/>
  <dcterms:created xsi:type="dcterms:W3CDTF">2026-07-24T03:55:11Z</dcterms:created>
  <dcterms:modified xsi:type="dcterms:W3CDTF">2026-07-24T03:55:11Z</dcterms:modified>
</cp:coreProperties>
</file>

<file path=docProps/custom.xml><?xml version="1.0" encoding="utf-8"?>
<Properties xmlns="http://schemas.openxmlformats.org/officeDocument/2006/custom-properties" xmlns:vt="http://schemas.openxmlformats.org/officeDocument/2006/docPropsVTypes"/>
</file>